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6</w:t>
      </w: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  <w:r>
        <w:br/>
      </w:r>
      <w:r>
        <w:t xml:space="preserve">In the figure below, each horizontal blue line represents a camera deployment.</w:t>
      </w:r>
      <w:r>
        <w:t xml:space="preserve"> </w:t>
      </w:r>
      <w:r>
        <w:t xml:space="preserve">The gray vertical lines denote the beginning and end of the 5</w:t>
      </w:r>
      <w:r>
        <w:t xml:space="preserve"> </w:t>
      </w:r>
      <w:r>
        <w:t xml:space="preserve">consecutive sampling occasions.</w:t>
      </w: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 For each species in</w:t>
      </w:r>
      <w:r>
        <w:t xml:space="preserve"> </w:t>
      </w:r>
      <w:r>
        <w:t xml:space="preserve">the table below, we list the total number of photographs obtained (multiple</w:t>
      </w:r>
      <w:r>
        <w:t xml:space="preserve"> </w:t>
      </w:r>
      <w:r>
        <w:t xml:space="preserve">photos may occur at the same camera location in the same day), the number of</w:t>
      </w:r>
      <w:r>
        <w:t xml:space="preserve"> </w:t>
      </w:r>
      <w:r>
        <w:t xml:space="preserve">detections to be used in an occupancy modeling framework (maximum of one</w:t>
      </w:r>
      <w:r>
        <w:t xml:space="preserve"> </w:t>
      </w:r>
      <w:r>
        <w:t xml:space="preserve">detection per location per sampling period), and unique number of camera</w:t>
      </w:r>
      <w:r>
        <w:t xml:space="preserve"> </w:t>
      </w:r>
      <w:r>
        <w:t xml:space="preserve">locations where the species was photographed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</w:t>
      </w:r>
      <w:r>
        <w:t xml:space="preserve">% detection rate),</w:t>
      </w:r>
      <w:r>
        <w:t xml:space="preserve"> </w:t>
      </w:r>
      <w:r>
        <w:t xml:space="preserve">we used single-season occupancy models to estimate the probability of occurrence</w:t>
      </w:r>
      <w:r>
        <w:t xml:space="preserve"> </w:t>
      </w:r>
      <w:r>
        <w:t xml:space="preserve">and the probability of detection given occurrence (MacKenzie et al. 2002). To</w:t>
      </w:r>
      <w:r>
        <w:t xml:space="preserve"> </w:t>
      </w:r>
      <w:r>
        <w:t xml:space="preserve">estimate these parameters, we generate encounter histories for each camera</w:t>
      </w:r>
      <w:r>
        <w:t xml:space="preserve"> </w:t>
      </w:r>
      <w:r>
        <w:t xml:space="preserve">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 during</w:t>
      </w:r>
      <w:r>
        <w:t xml:space="preserve"> </w:t>
      </w:r>
      <w:r>
        <w:t xml:space="preserve">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 detected. For</w:t>
      </w:r>
      <w:r>
        <w:t xml:space="preserve"> </w:t>
      </w:r>
      <w:r>
        <w:t xml:space="preserve">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 species was</w:t>
      </w:r>
      <w:r>
        <w:t xml:space="preserve"> </w:t>
      </w:r>
      <w:r>
        <w:t xml:space="preserve">photographed at least once during the 1st, 4th, and 5th sampling occasions and</w:t>
      </w:r>
      <w:r>
        <w:t xml:space="preserve"> </w:t>
      </w:r>
      <w:r>
        <w:t xml:space="preserve">was not photographed during the 2nd and 3rd sampling occasions.</w:t>
      </w:r>
    </w:p>
    <w:p>
      <w:pPr>
        <w:pStyle w:val="BodyText"/>
      </w:pPr>
      <w:r>
        <w:t xml:space="preserve">We used a Bayesian framework to estimate model parameters as this made it easier</w:t>
      </w:r>
      <w:r>
        <w:t xml:space="preserve"> </w:t>
      </w:r>
      <w:r>
        <w:t xml:space="preserve">to estimate derived parameters (e.g., proportion of area occupied across the</w:t>
      </w:r>
      <w:r>
        <w:t xml:space="preserve"> </w:t>
      </w:r>
      <w:r>
        <w:t xml:space="preserve">entire park) with associated uncertainties and incorporate random effects to</w:t>
      </w:r>
      <w:r>
        <w:t xml:space="preserve"> </w:t>
      </w:r>
      <w:r>
        <w:t xml:space="preserve">account for uncertainties beyond that explained by covariates in the model. We</w:t>
      </w:r>
      <w:r>
        <w:t xml:space="preserve"> </w:t>
      </w:r>
      <w:r>
        <w:t xml:space="preserve">ran analysis in R using the spOccupancy package (CITES).</w:t>
      </w:r>
    </w:p>
    <w:p>
      <w:pPr>
        <w:pStyle w:val="BodyText"/>
      </w:pPr>
      <w:r>
        <w:t xml:space="preserve">For each model, we used 3 chains, each with 8000 samples including 4000 burn,</w:t>
      </w:r>
      <w:r>
        <w:t xml:space="preserve"> </w:t>
      </w:r>
      <w:r>
        <w:t xml:space="preserve">thinning by 8. Left with 1500 samples across all chains for posterior inference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characterized …</w:t>
      </w:r>
    </w:p>
    <w:p>
      <w:pPr>
        <w:pStyle w:val="BodyText"/>
      </w:pPr>
      <w:r>
        <w:t xml:space="preserve">We extracted a number of spatial covariates for Saguaro National Park - Tucson Mountain District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1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clude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</w:tr>
    </w:tbl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p>
      <w:pPr>
        <w:pStyle w:val="BodyText"/>
      </w:pPr>
      <w:r>
        <w:t xml:space="preserve">Table with overall estimate (or estimates by vegclass)</w:t>
      </w:r>
    </w:p>
    <w:bookmarkEnd w:id="28"/>
    <w:bookmarkStart w:id="29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9"/>
    <w:bookmarkStart w:id="30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0"/>
    <w:bookmarkEnd w:id="31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087FF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A7C93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2E628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D3A84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8709C8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A4A9E8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B80D6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5EA3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8F40F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23C20C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16cid:durableId="1141535529" w:numId="54">
    <w:abstractNumId w:val="9"/>
  </w:num>
  <w:num w16cid:durableId="1319961180" w:numId="55">
    <w:abstractNumId w:val="7"/>
  </w:num>
  <w:num w16cid:durableId="1608386361" w:numId="56">
    <w:abstractNumId w:val="6"/>
  </w:num>
  <w:num w16cid:durableId="1967612816" w:numId="57">
    <w:abstractNumId w:val="5"/>
  </w:num>
  <w:num w16cid:durableId="1164198341" w:numId="58">
    <w:abstractNumId w:val="4"/>
  </w:num>
  <w:num w16cid:durableId="1638607528" w:numId="59">
    <w:abstractNumId w:val="8"/>
  </w:num>
  <w:num w16cid:durableId="582953662" w:numId="60">
    <w:abstractNumId w:val="3"/>
  </w:num>
  <w:num w16cid:durableId="1292857646" w:numId="61">
    <w:abstractNumId w:val="2"/>
  </w:num>
  <w:num w16cid:durableId="505637182" w:numId="62">
    <w:abstractNumId w:val="1"/>
  </w:num>
  <w:num w16cid:durableId="1934588138" w:numId="63">
    <w:abstractNumId w:val="0"/>
  </w:num>
  <w:num w16cid:durableId="1210147056" w:numId="64">
    <w:abstractNumId w:val="9"/>
  </w:num>
  <w:num w16cid:durableId="1946378682" w:numId="65">
    <w:abstractNumId w:val="7"/>
  </w:num>
  <w:num w16cid:durableId="1821655609" w:numId="66">
    <w:abstractNumId w:val="6"/>
  </w:num>
  <w:num w16cid:durableId="683673166" w:numId="67">
    <w:abstractNumId w:val="5"/>
  </w:num>
  <w:num w16cid:durableId="1102871692" w:numId="68">
    <w:abstractNumId w:val="4"/>
  </w:num>
  <w:num w16cid:durableId="1838840692" w:numId="69">
    <w:abstractNumId w:val="8"/>
  </w:num>
  <w:num w16cid:durableId="70349951" w:numId="70">
    <w:abstractNumId w:val="3"/>
  </w:num>
  <w:num w16cid:durableId="1653486312" w:numId="71">
    <w:abstractNumId w:val="2"/>
  </w:num>
  <w:num w16cid:durableId="879317395" w:numId="72">
    <w:abstractNumId w:val="1"/>
  </w:num>
  <w:num w16cid:durableId="196818596" w:numId="73">
    <w:abstractNumId w:val="9"/>
  </w:num>
  <w:num w16cid:durableId="1913467005" w:numId="74">
    <w:abstractNumId w:val="7"/>
  </w:num>
  <w:num w16cid:durableId="775903393" w:numId="75">
    <w:abstractNumId w:val="6"/>
  </w:num>
  <w:num w16cid:durableId="2145809604" w:numId="76">
    <w:abstractNumId w:val="5"/>
  </w:num>
  <w:num w16cid:durableId="2126581782" w:numId="77">
    <w:abstractNumId w:val="4"/>
  </w:num>
  <w:num w16cid:durableId="858422440" w:numId="78">
    <w:abstractNumId w:val="8"/>
  </w:num>
  <w:num w16cid:durableId="1552227374" w:numId="79">
    <w:abstractNumId w:val="3"/>
  </w:num>
  <w:num w16cid:durableId="2121295119" w:numId="80">
    <w:abstractNumId w:val="2"/>
  </w:num>
  <w:num w16cid:durableId="859125058" w:numId="81">
    <w:abstractNumId w:val="1"/>
  </w:num>
  <w:num w16cid:durableId="63720191" w:numId="82">
    <w:abstractNumId w:val="0"/>
  </w:num>
  <w:num w16cid:durableId="754782541" w:numId="83">
    <w:abstractNumId w:val="9"/>
  </w:num>
  <w:num w16cid:durableId="404185535" w:numId="84">
    <w:abstractNumId w:val="7"/>
  </w:num>
  <w:num w16cid:durableId="627980016" w:numId="85">
    <w:abstractNumId w:val="6"/>
  </w:num>
  <w:num w16cid:durableId="1191795635" w:numId="86">
    <w:abstractNumId w:val="5"/>
  </w:num>
  <w:num w16cid:durableId="1710762904" w:numId="87">
    <w:abstractNumId w:val="4"/>
  </w:num>
  <w:num w16cid:durableId="556473008" w:numId="88">
    <w:abstractNumId w:val="8"/>
  </w:num>
  <w:num w16cid:durableId="1125931611" w:numId="89">
    <w:abstractNumId w:val="3"/>
  </w:num>
  <w:num w16cid:durableId="465314633" w:numId="90">
    <w:abstractNumId w:val="2"/>
  </w:num>
  <w:num w16cid:durableId="715011245" w:numId="91">
    <w:abstractNumId w:val="1"/>
  </w:num>
  <w:num w16cid:durableId="258298857" w:numId="92">
    <w:abstractNumId w:val="0"/>
  </w:num>
  <w:num w16cid:durableId="937180857" w:numId="93">
    <w:abstractNumId w:val="9"/>
  </w:num>
  <w:num w16cid:durableId="1217935098" w:numId="94">
    <w:abstractNumId w:val="7"/>
  </w:num>
  <w:num w16cid:durableId="1083382420" w:numId="95">
    <w:abstractNumId w:val="6"/>
  </w:num>
  <w:num w16cid:durableId="781648890" w:numId="96">
    <w:abstractNumId w:val="5"/>
  </w:num>
  <w:num w16cid:durableId="695623641" w:numId="97">
    <w:abstractNumId w:val="4"/>
  </w:num>
  <w:num w16cid:durableId="585194804" w:numId="98">
    <w:abstractNumId w:val="8"/>
  </w:num>
  <w:num w16cid:durableId="1823308355" w:numId="99">
    <w:abstractNumId w:val="3"/>
  </w:num>
  <w:num w16cid:durableId="111362324" w:numId="100">
    <w:abstractNumId w:val="2"/>
  </w:num>
  <w:num w16cid:durableId="218246561" w:numId="101">
    <w:abstractNumId w:val="1"/>
  </w:num>
  <w:num w16cid:durableId="1993749995" w:numId="102">
    <w:abstractNumId w:val="0"/>
  </w:num>
  <w:num w16cid:durableId="1188642888" w:numId="103">
    <w:abstractNumId w:val="9"/>
  </w:num>
  <w:num w16cid:durableId="1211460306" w:numId="104">
    <w:abstractNumId w:val="7"/>
  </w:num>
  <w:num w16cid:durableId="1663122746" w:numId="105">
    <w:abstractNumId w:val="6"/>
  </w:num>
  <w:num w16cid:durableId="487326788" w:numId="106">
    <w:abstractNumId w:val="5"/>
  </w:num>
  <w:num w16cid:durableId="670836871" w:numId="107">
    <w:abstractNumId w:val="4"/>
  </w:num>
  <w:num w16cid:durableId="1523006097" w:numId="108">
    <w:abstractNumId w:val="8"/>
  </w:num>
  <w:num w16cid:durableId="533615602" w:numId="109">
    <w:abstractNumId w:val="3"/>
  </w:num>
  <w:num w16cid:durableId="747574536" w:numId="110">
    <w:abstractNumId w:val="2"/>
  </w:num>
  <w:num w16cid:durableId="119343242" w:numId="111">
    <w:abstractNumId w:val="1"/>
  </w:num>
  <w:num w16cid:durableId="1911696986" w:numId="112">
    <w:abstractNumId w:val="0"/>
  </w:num>
  <w:num w16cid:durableId="41488249" w:numId="113">
    <w:abstractNumId w:val="9"/>
  </w:num>
  <w:num w16cid:durableId="644705183" w:numId="114">
    <w:abstractNumId w:val="7"/>
  </w:num>
  <w:num w16cid:durableId="178474316" w:numId="115">
    <w:abstractNumId w:val="6"/>
  </w:num>
  <w:num w16cid:durableId="87509866" w:numId="116">
    <w:abstractNumId w:val="5"/>
  </w:num>
  <w:num w16cid:durableId="1189031786" w:numId="117">
    <w:abstractNumId w:val="4"/>
  </w:num>
  <w:num w16cid:durableId="8679107" w:numId="118">
    <w:abstractNumId w:val="8"/>
  </w:num>
  <w:num w16cid:durableId="638464513" w:numId="119">
    <w:abstractNumId w:val="3"/>
  </w:num>
  <w:num w16cid:durableId="246616673" w:numId="120">
    <w:abstractNumId w:val="2"/>
  </w:num>
  <w:num w16cid:durableId="1176573836" w:numId="121">
    <w:abstractNumId w:val="1"/>
  </w:num>
  <w:num w16cid:durableId="412747963" w:numId="122">
    <w:abstractNumId w:val="0"/>
  </w:num>
  <w:num w16cid:durableId="780489747" w:numId="123">
    <w:abstractNumId w:val="9"/>
  </w:num>
  <w:num w16cid:durableId="2000689303" w:numId="124">
    <w:abstractNumId w:val="7"/>
  </w:num>
  <w:num w16cid:durableId="2124112839" w:numId="125">
    <w:abstractNumId w:val="6"/>
  </w:num>
  <w:num w16cid:durableId="1860314610" w:numId="126">
    <w:abstractNumId w:val="5"/>
  </w:num>
  <w:num w16cid:durableId="215512807" w:numId="127">
    <w:abstractNumId w:val="4"/>
  </w:num>
  <w:num w16cid:durableId="1419982447" w:numId="128">
    <w:abstractNumId w:val="8"/>
  </w:num>
  <w:num w16cid:durableId="1180239372" w:numId="129">
    <w:abstractNumId w:val="3"/>
  </w:num>
  <w:num w16cid:durableId="756099693" w:numId="130">
    <w:abstractNumId w:val="2"/>
  </w:num>
  <w:num w16cid:durableId="224919574" w:numId="131">
    <w:abstractNumId w:val="1"/>
  </w:num>
  <w:num w16cid:durableId="982656522" w:numId="132">
    <w:abstractNumId w:val="0"/>
  </w:num>
  <w:num w16cid:durableId="2039771405" w:numId="133">
    <w:abstractNumId w:val="9"/>
  </w:num>
  <w:num w16cid:durableId="438724803" w:numId="134">
    <w:abstractNumId w:val="7"/>
  </w:num>
  <w:num w16cid:durableId="1348020617" w:numId="135">
    <w:abstractNumId w:val="6"/>
  </w:num>
  <w:num w16cid:durableId="66728977" w:numId="136">
    <w:abstractNumId w:val="5"/>
  </w:num>
  <w:num w16cid:durableId="1675760888" w:numId="137">
    <w:abstractNumId w:val="4"/>
  </w:num>
  <w:num w16cid:durableId="2021422553" w:numId="138">
    <w:abstractNumId w:val="8"/>
  </w:num>
  <w:num w16cid:durableId="1363365476" w:numId="139">
    <w:abstractNumId w:val="3"/>
  </w:num>
  <w:num w16cid:durableId="334654815" w:numId="140">
    <w:abstractNumId w:val="2"/>
  </w:num>
  <w:num w16cid:durableId="245961364" w:numId="141">
    <w:abstractNumId w:val="1"/>
  </w:num>
  <w:num w16cid:durableId="1250503683" w:numId="142">
    <w:abstractNumId w:val="0"/>
  </w:num>
  <w:num w16cid:durableId="2018342200" w:numId="143">
    <w:abstractNumId w:val="9"/>
  </w:num>
  <w:num w16cid:durableId="1225943289" w:numId="144">
    <w:abstractNumId w:val="7"/>
  </w:num>
  <w:num w16cid:durableId="609436433" w:numId="145">
    <w:abstractNumId w:val="6"/>
  </w:num>
  <w:num w16cid:durableId="4603620" w:numId="146">
    <w:abstractNumId w:val="5"/>
  </w:num>
  <w:num w16cid:durableId="336033579" w:numId="147">
    <w:abstractNumId w:val="4"/>
  </w:num>
  <w:num w16cid:durableId="1890997297" w:numId="148">
    <w:abstractNumId w:val="8"/>
  </w:num>
  <w:num w16cid:durableId="130754565" w:numId="149">
    <w:abstractNumId w:val="3"/>
  </w:num>
  <w:num w16cid:durableId="79914571" w:numId="150">
    <w:abstractNumId w:val="2"/>
  </w:num>
  <w:num w16cid:durableId="808403515" w:numId="151">
    <w:abstractNumId w:val="1"/>
  </w:num>
  <w:num w16cid:durableId="1662807383" w:numId="152">
    <w:abstractNumId w:val="0"/>
  </w:num>
  <w:num w16cid:durableId="1374694841" w:numId="153">
    <w:abstractNumId w:val="9"/>
  </w:num>
  <w:num w16cid:durableId="2099324984" w:numId="154">
    <w:abstractNumId w:val="7"/>
  </w:num>
  <w:num w16cid:durableId="414478631" w:numId="155">
    <w:abstractNumId w:val="6"/>
  </w:num>
  <w:num w16cid:durableId="575628022" w:numId="156">
    <w:abstractNumId w:val="5"/>
  </w:num>
  <w:num w16cid:durableId="753741619" w:numId="157">
    <w:abstractNumId w:val="4"/>
  </w:num>
  <w:num w16cid:durableId="1124808815" w:numId="158">
    <w:abstractNumId w:val="8"/>
  </w:num>
  <w:num w16cid:durableId="2118520123" w:numId="159">
    <w:abstractNumId w:val="3"/>
  </w:num>
  <w:num w16cid:durableId="593052803" w:numId="160">
    <w:abstractNumId w:val="2"/>
  </w:num>
  <w:num w16cid:durableId="945306819" w:numId="161">
    <w:abstractNumId w:val="1"/>
  </w:num>
  <w:num w16cid:durableId="266960472" w:numId="162">
    <w:abstractNumId w:val="0"/>
  </w:num>
  <w:num w16cid:durableId="903225162" w:numId="163">
    <w:abstractNumId w:val="9"/>
  </w:num>
  <w:num w16cid:durableId="1500385978" w:numId="164">
    <w:abstractNumId w:val="7"/>
  </w:num>
  <w:num w16cid:durableId="1521890786" w:numId="165">
    <w:abstractNumId w:val="6"/>
  </w:num>
  <w:num w16cid:durableId="1141656469" w:numId="166">
    <w:abstractNumId w:val="5"/>
  </w:num>
  <w:num w16cid:durableId="1670061243" w:numId="167">
    <w:abstractNumId w:val="4"/>
  </w:num>
  <w:num w16cid:durableId="2094889332" w:numId="168">
    <w:abstractNumId w:val="8"/>
  </w:num>
  <w:num w16cid:durableId="158037977" w:numId="169">
    <w:abstractNumId w:val="3"/>
  </w:num>
  <w:num w16cid:durableId="729768570" w:numId="170">
    <w:abstractNumId w:val="2"/>
  </w:num>
  <w:num w16cid:durableId="444271647" w:numId="171">
    <w:abstractNumId w:val="1"/>
  </w:num>
  <w:num w16cid:durableId="938830749" w:numId="172">
    <w:abstractNumId w:val="0"/>
  </w:num>
  <w:num w16cid:durableId="537788735" w:numId="173">
    <w:abstractNumId w:val="9"/>
  </w:num>
  <w:num w16cid:durableId="301351583" w:numId="174">
    <w:abstractNumId w:val="7"/>
  </w:num>
  <w:num w16cid:durableId="1660310063" w:numId="175">
    <w:abstractNumId w:val="6"/>
  </w:num>
  <w:num w16cid:durableId="1871839912" w:numId="176">
    <w:abstractNumId w:val="5"/>
  </w:num>
  <w:num w16cid:durableId="1389569026" w:numId="177">
    <w:abstractNumId w:val="4"/>
  </w:num>
  <w:num w16cid:durableId="1078676583" w:numId="178">
    <w:abstractNumId w:val="8"/>
  </w:num>
  <w:num w16cid:durableId="456879127" w:numId="179">
    <w:abstractNumId w:val="3"/>
  </w:num>
  <w:num w16cid:durableId="170726270" w:numId="180">
    <w:abstractNumId w:val="2"/>
  </w:num>
  <w:num w16cid:durableId="1532495474" w:numId="181">
    <w:abstractNumId w:val="1"/>
  </w:num>
  <w:num w16cid:durableId="65882662" w:numId="182">
    <w:abstractNumId w:val="0"/>
  </w:num>
  <w:num w16cid:durableId="270820459" w:numId="183">
    <w:abstractNumId w:val="9"/>
  </w:num>
  <w:num w16cid:durableId="1249802253" w:numId="184">
    <w:abstractNumId w:val="7"/>
  </w:num>
  <w:num w16cid:durableId="1797986309" w:numId="185">
    <w:abstractNumId w:val="6"/>
  </w:num>
  <w:num w16cid:durableId="496464615" w:numId="186">
    <w:abstractNumId w:val="5"/>
  </w:num>
  <w:num w16cid:durableId="1750467054" w:numId="187">
    <w:abstractNumId w:val="4"/>
  </w:num>
  <w:num w16cid:durableId="229928282" w:numId="188">
    <w:abstractNumId w:val="8"/>
  </w:num>
  <w:num w16cid:durableId="1722710280" w:numId="189">
    <w:abstractNumId w:val="3"/>
  </w:num>
  <w:num w16cid:durableId="898714711" w:numId="190">
    <w:abstractNumId w:val="2"/>
  </w:num>
  <w:num w16cid:durableId="1759016039" w:numId="191">
    <w:abstractNumId w:val="1"/>
  </w:num>
  <w:num w16cid:durableId="189878998" w:numId="19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72462"/>
    <w:rPr>
      <w:rFonts w:ascii="Calibri" w:hAnsi="Calibri"/>
      <w:sz w:val="22"/>
    </w:rPr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cstheme="majorBidi" w:eastAsiaTheme="majorEastAsia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72462"/>
    <w:pPr>
      <w:spacing w:after="0" w:before="120"/>
    </w:pPr>
  </w:style>
  <w:style w:customStyle="1" w:styleId="FirstParagraph" w:type="paragraph">
    <w:name w:val="First Paragraph"/>
    <w:basedOn w:val="BodyText"/>
    <w:next w:val="BodyText"/>
    <w:qFormat/>
    <w:rsid w:val="00A72462"/>
  </w:style>
  <w:style w:customStyle="1" w:styleId="Compact" w:type="paragraph">
    <w:name w:val="Compact"/>
    <w:basedOn w:val="BodyText"/>
    <w:qFormat/>
    <w:rsid w:val="008943E1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cstheme="majorBidi" w:eastAsiaTheme="majorEastAsia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7246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rsid w:val="00FA1A78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FA1A78"/>
    <w:pPr>
      <w:spacing w:after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FA1A78"/>
    <w:rPr>
      <w:rFonts w:asciiTheme="majorHAnsi" w:hAnsiTheme="majorHAnsi"/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rFonts w:asciiTheme="majorHAnsi" w:hAnsiTheme="majorHAnsi"/>
      <w:i/>
    </w:rPr>
  </w:style>
  <w:style w:styleId="FootnoteReference" w:type="character">
    <w:name w:val="footnote reference"/>
    <w:basedOn w:val="CaptionChar"/>
    <w:rPr>
      <w:rFonts w:asciiTheme="majorHAnsi" w:hAnsiTheme="majorHAnsi"/>
      <w:i/>
      <w:vertAlign w:val="superscript"/>
    </w:rPr>
  </w:style>
  <w:style w:styleId="Hyperlink" w:type="character">
    <w:name w:val="Hyperlink"/>
    <w:basedOn w:val="CaptionChar"/>
    <w:rPr>
      <w:rFonts w:asciiTheme="majorHAnsi" w:hAnsiTheme="majorHAnsi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A72462"/>
    <w:rPr>
      <w:rFonts w:ascii="Calibri" w:hAnsi="Calibri"/>
      <w:sz w:val="22"/>
    </w:rPr>
  </w:style>
  <w:style w:styleId="TableGrid" w:type="table">
    <w:name w:val="Table Grid"/>
    <w:basedOn w:val="TableNormal"/>
    <w:rsid w:val="00FA1A7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7T00:24:49Z</dcterms:created>
  <dcterms:modified xsi:type="dcterms:W3CDTF">2023-06-07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